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8FF761" w14:textId="6E29A588" w:rsidR="00BA70F9" w:rsidRPr="001D5D20" w:rsidRDefault="00BA70F9" w:rsidP="00BA70F9">
      <w:pPr>
        <w:ind w:firstLine="3402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 w:rsidR="002B74D7">
        <w:rPr>
          <w:b/>
          <w:szCs w:val="20"/>
          <w:lang w:val="es-AR" w:eastAsia="es-ES"/>
        </w:rPr>
        <w:t xml:space="preserve">  CDCIC-091</w:t>
      </w:r>
      <w:r>
        <w:rPr>
          <w:b/>
          <w:szCs w:val="20"/>
          <w:lang w:val="es-AR" w:eastAsia="es-ES"/>
        </w:rPr>
        <w:t>/25</w:t>
      </w:r>
    </w:p>
    <w:p w14:paraId="5F121F6D" w14:textId="77777777" w:rsidR="00BA70F9" w:rsidRPr="001D5D20" w:rsidRDefault="00BA70F9" w:rsidP="00BA70F9">
      <w:pPr>
        <w:ind w:firstLine="3402"/>
        <w:jc w:val="right"/>
        <w:rPr>
          <w:b/>
          <w:szCs w:val="20"/>
          <w:lang w:val="es-AR" w:eastAsia="es-ES"/>
        </w:rPr>
      </w:pPr>
    </w:p>
    <w:p w14:paraId="554C749C" w14:textId="77777777" w:rsidR="00BA70F9" w:rsidRPr="001D5D20" w:rsidRDefault="00BA70F9" w:rsidP="00BA70F9">
      <w:pPr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Corresponde al Expe. N° 1153/25</w:t>
      </w:r>
    </w:p>
    <w:p w14:paraId="7122609B" w14:textId="77777777" w:rsidR="00BA70F9" w:rsidRPr="001D5D20" w:rsidRDefault="00BA70F9" w:rsidP="00BA70F9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14:paraId="4EE115A4" w14:textId="02F85001" w:rsidR="00BA70F9" w:rsidRPr="001D5D20" w:rsidRDefault="00BA70F9" w:rsidP="00BA70F9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>
        <w:rPr>
          <w:b/>
          <w:szCs w:val="20"/>
          <w:lang w:val="es-AR" w:eastAsia="es-ES"/>
        </w:rPr>
        <w:t>BAHIA BLANCA, 04 de abril de 2025</w:t>
      </w:r>
    </w:p>
    <w:p w14:paraId="2C080DD2" w14:textId="77777777" w:rsidR="00BA70F9" w:rsidRDefault="00BA70F9" w:rsidP="00BA70F9">
      <w:pPr>
        <w:tabs>
          <w:tab w:val="left" w:pos="5670"/>
        </w:tabs>
        <w:ind w:firstLine="3402"/>
        <w:rPr>
          <w:b/>
          <w:bCs/>
          <w:szCs w:val="20"/>
          <w:lang w:val="es-AR" w:eastAsia="es-ES"/>
        </w:rPr>
      </w:pPr>
    </w:p>
    <w:p w14:paraId="4C06F194" w14:textId="77777777" w:rsidR="00BA70F9" w:rsidRDefault="00BA70F9" w:rsidP="00BA70F9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14:paraId="416E8EC3" w14:textId="77777777" w:rsidR="00BA70F9" w:rsidRPr="001D5D20" w:rsidRDefault="00BA70F9" w:rsidP="00BA70F9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14:paraId="49679A11" w14:textId="77777777" w:rsidR="00BA70F9" w:rsidRPr="001D5D20" w:rsidRDefault="00BA70F9" w:rsidP="00BA70F9">
      <w:pPr>
        <w:tabs>
          <w:tab w:val="left" w:pos="5670"/>
        </w:tabs>
        <w:rPr>
          <w:b/>
          <w:szCs w:val="20"/>
          <w:lang w:val="es-AR" w:eastAsia="es-ES"/>
        </w:rPr>
      </w:pPr>
    </w:p>
    <w:p w14:paraId="268E661A" w14:textId="77777777" w:rsidR="00BA70F9" w:rsidRPr="001D5D20" w:rsidRDefault="00BA70F9" w:rsidP="00BA70F9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>
        <w:rPr>
          <w:color w:val="000000"/>
          <w:szCs w:val="20"/>
          <w:lang w:val="es-AR" w:eastAsia="es-ES"/>
        </w:rPr>
        <w:t>“</w:t>
      </w:r>
      <w:r w:rsidRPr="00B46AE7">
        <w:rPr>
          <w:color w:val="000000"/>
          <w:szCs w:val="20"/>
          <w:lang w:val="es-AR" w:eastAsia="es-ES"/>
        </w:rPr>
        <w:t>Arquitectura de Computadoras</w:t>
      </w:r>
      <w:r>
        <w:rPr>
          <w:color w:val="000000"/>
          <w:szCs w:val="20"/>
          <w:lang w:val="es-AR" w:eastAsia="es-ES"/>
        </w:rPr>
        <w:t>”</w:t>
      </w:r>
      <w:r w:rsidRPr="001D5D20">
        <w:rPr>
          <w:b/>
          <w:i/>
          <w:color w:val="000000"/>
          <w:szCs w:val="20"/>
          <w:lang w:val="es-AR" w:eastAsia="es-ES"/>
        </w:rPr>
        <w:t xml:space="preserve">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14:paraId="3FEFCAD0" w14:textId="77777777" w:rsidR="00BA70F9" w:rsidRPr="001D5D20" w:rsidRDefault="00BA70F9" w:rsidP="00BA70F9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14:paraId="6D445F75" w14:textId="77777777" w:rsidR="00BA70F9" w:rsidRPr="001D5D20" w:rsidRDefault="00BA70F9" w:rsidP="00BA70F9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14:paraId="730EF9CC" w14:textId="77777777" w:rsidR="00BA70F9" w:rsidRPr="001D5D20" w:rsidRDefault="00BA70F9" w:rsidP="00BA70F9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14:paraId="2091EF56" w14:textId="77777777" w:rsidR="00BA70F9" w:rsidRPr="001D5D20" w:rsidRDefault="00BA70F9" w:rsidP="00BA70F9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14:paraId="19978332" w14:textId="77777777" w:rsidR="00BA70F9" w:rsidRPr="00F15701" w:rsidRDefault="00BA70F9" w:rsidP="00BA70F9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6490DD8B" w14:textId="77777777" w:rsidR="00BA70F9" w:rsidRPr="00F15701" w:rsidRDefault="00BA70F9" w:rsidP="00BA70F9">
      <w:pPr>
        <w:spacing w:line="260" w:lineRule="exact"/>
        <w:ind w:right="-29"/>
        <w:jc w:val="both"/>
        <w:rPr>
          <w:lang w:val="es-AR"/>
        </w:rPr>
      </w:pPr>
    </w:p>
    <w:p w14:paraId="2490092C" w14:textId="77777777" w:rsidR="00BA70F9" w:rsidRPr="00D87362" w:rsidRDefault="00BA70F9" w:rsidP="00BA70F9">
      <w:pPr>
        <w:ind w:firstLine="851"/>
        <w:jc w:val="both"/>
        <w:rPr>
          <w:snapToGrid w:val="0"/>
          <w:color w:val="000000"/>
          <w:lang w:val="es-ES" w:eastAsia="es-ES"/>
        </w:rPr>
      </w:pPr>
      <w:r w:rsidRPr="00D87362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14:paraId="44BC9122" w14:textId="77777777" w:rsidR="00BA70F9" w:rsidRPr="00D87362" w:rsidRDefault="00BA70F9" w:rsidP="00BA70F9">
      <w:pPr>
        <w:jc w:val="both"/>
        <w:rPr>
          <w:snapToGrid w:val="0"/>
          <w:lang w:val="es-AR" w:eastAsia="es-AR"/>
        </w:rPr>
      </w:pPr>
    </w:p>
    <w:p w14:paraId="1118AF61" w14:textId="77777777" w:rsidR="00BA70F9" w:rsidRPr="00D87362" w:rsidRDefault="00BA70F9" w:rsidP="00BA70F9">
      <w:pPr>
        <w:ind w:firstLine="851"/>
        <w:jc w:val="both"/>
        <w:rPr>
          <w:snapToGrid w:val="0"/>
          <w:lang w:val="es-ES_tradnl" w:eastAsia="es-ES"/>
        </w:rPr>
      </w:pPr>
      <w:r w:rsidRPr="00D87362">
        <w:rPr>
          <w:snapToGrid w:val="0"/>
          <w:lang w:val="es-AR" w:eastAsia="es-ES"/>
        </w:rPr>
        <w:t xml:space="preserve"> Que la Comisión de Ad Hoc designada para intervenir en el llamado a inscripción propuso la designa</w:t>
      </w:r>
      <w:r>
        <w:rPr>
          <w:snapToGrid w:val="0"/>
          <w:lang w:val="es-AR" w:eastAsia="es-ES"/>
        </w:rPr>
        <w:t xml:space="preserve">ción de la Srta. Sabrina </w:t>
      </w:r>
      <w:proofErr w:type="spellStart"/>
      <w:r>
        <w:rPr>
          <w:snapToGrid w:val="0"/>
          <w:lang w:val="es-AR" w:eastAsia="es-ES"/>
        </w:rPr>
        <w:t>Brugniere</w:t>
      </w:r>
      <w:proofErr w:type="spellEnd"/>
      <w:r w:rsidRPr="00D87362">
        <w:rPr>
          <w:snapToGrid w:val="0"/>
          <w:lang w:val="es-AR" w:eastAsia="es-ES"/>
        </w:rPr>
        <w:t xml:space="preserve"> pa</w:t>
      </w:r>
      <w:r>
        <w:rPr>
          <w:snapToGrid w:val="0"/>
          <w:lang w:val="es-AR" w:eastAsia="es-ES"/>
        </w:rPr>
        <w:t>ra cumplir funciones de Ayudante</w:t>
      </w:r>
      <w:r w:rsidRPr="00D87362">
        <w:rPr>
          <w:snapToGrid w:val="0"/>
          <w:lang w:val="es-AR" w:eastAsia="es-ES"/>
        </w:rPr>
        <w:t xml:space="preserve"> en </w:t>
      </w:r>
      <w:r>
        <w:rPr>
          <w:snapToGrid w:val="0"/>
          <w:szCs w:val="20"/>
          <w:lang w:val="es-ES_tradnl" w:eastAsia="es-ES"/>
        </w:rPr>
        <w:t>la asignatura “Arquitectura de Computadoras”</w:t>
      </w:r>
      <w:r w:rsidRPr="00D87362">
        <w:rPr>
          <w:snapToGrid w:val="0"/>
          <w:lang w:val="es-ES_tradnl" w:eastAsia="es-ES"/>
        </w:rPr>
        <w:t xml:space="preserve">; </w:t>
      </w:r>
    </w:p>
    <w:p w14:paraId="7B0CD089" w14:textId="77777777" w:rsidR="00BA70F9" w:rsidRPr="002F0719" w:rsidRDefault="00BA70F9" w:rsidP="00BA70F9">
      <w:pPr>
        <w:jc w:val="both"/>
        <w:rPr>
          <w:lang w:val="es-AR" w:eastAsia="es-AR"/>
        </w:rPr>
      </w:pPr>
    </w:p>
    <w:p w14:paraId="35A90FBB" w14:textId="77777777" w:rsidR="00BA70F9" w:rsidRPr="002F0719" w:rsidRDefault="00BA70F9" w:rsidP="00BA70F9">
      <w:pPr>
        <w:ind w:firstLine="851"/>
        <w:jc w:val="both"/>
        <w:rPr>
          <w:lang w:val="es-AR" w:eastAsia="es-ES"/>
        </w:rPr>
      </w:pPr>
      <w:r>
        <w:rPr>
          <w:lang w:val="es-AR" w:eastAsia="es-ES"/>
        </w:rPr>
        <w:t>Que por resolución CSU-979/24</w:t>
      </w:r>
      <w:r w:rsidRPr="002F0719">
        <w:rPr>
          <w:lang w:val="es-AR" w:eastAsia="es-ES"/>
        </w:rPr>
        <w:t xml:space="preserve"> se crearon los cargos para cubrir temporariamente las demandas decentes que requieran el dictado de las carrera</w:t>
      </w:r>
      <w:r>
        <w:rPr>
          <w:lang w:val="es-AR" w:eastAsia="es-ES"/>
        </w:rPr>
        <w:t>s de la UNS durante el primer cuatrimestre del año</w:t>
      </w:r>
      <w:r w:rsidRPr="002F0719">
        <w:rPr>
          <w:lang w:val="es-AR" w:eastAsia="es-ES"/>
        </w:rPr>
        <w:t xml:space="preserve"> </w:t>
      </w:r>
      <w:r>
        <w:rPr>
          <w:lang w:val="es-AR" w:eastAsia="es-ES"/>
        </w:rPr>
        <w:t>2025</w:t>
      </w:r>
      <w:r w:rsidRPr="002F0719">
        <w:rPr>
          <w:lang w:val="es-ES_tradnl" w:eastAsia="es-ES"/>
        </w:rPr>
        <w:t xml:space="preserve">; </w:t>
      </w:r>
    </w:p>
    <w:p w14:paraId="31CD4B6E" w14:textId="77777777" w:rsidR="00BA70F9" w:rsidRPr="001D5D20" w:rsidRDefault="00BA70F9" w:rsidP="00BA70F9">
      <w:pPr>
        <w:ind w:firstLine="851"/>
        <w:jc w:val="both"/>
        <w:rPr>
          <w:bCs/>
          <w:lang w:val="es-AR" w:eastAsia="es-AR"/>
        </w:rPr>
      </w:pPr>
    </w:p>
    <w:p w14:paraId="2BD39447" w14:textId="77777777" w:rsidR="00BA70F9" w:rsidRPr="001D5D20" w:rsidRDefault="00BA70F9" w:rsidP="00BA70F9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 xml:space="preserve">Que el Consejo Departamental aprobó </w:t>
      </w:r>
      <w:r>
        <w:rPr>
          <w:rFonts w:eastAsia="Arial"/>
          <w:lang w:val="es-AR" w:eastAsia="es-AR"/>
        </w:rPr>
        <w:t xml:space="preserve">por unanimidad, </w:t>
      </w:r>
      <w:r w:rsidRPr="001D5D20">
        <w:rPr>
          <w:rFonts w:eastAsia="Arial"/>
          <w:lang w:val="es-AR" w:eastAsia="es-AR"/>
        </w:rPr>
        <w:t>en su re</w:t>
      </w:r>
      <w:r>
        <w:rPr>
          <w:rFonts w:eastAsia="Arial"/>
          <w:lang w:val="es-AR" w:eastAsia="es-AR"/>
        </w:rPr>
        <w:t>unión ordinaria de fecha 04 de abril de 2025,</w:t>
      </w:r>
      <w:r w:rsidRPr="001D5D20">
        <w:rPr>
          <w:rFonts w:eastAsia="Arial"/>
          <w:lang w:val="es-AR" w:eastAsia="es-AR"/>
        </w:rPr>
        <w:t xml:space="preserve"> dicha contratación;</w:t>
      </w:r>
    </w:p>
    <w:p w14:paraId="6EEC2F0C" w14:textId="77777777" w:rsidR="00BA70F9" w:rsidRPr="001D5D20" w:rsidRDefault="00BA70F9" w:rsidP="00BA70F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75D5D598" w14:textId="77777777" w:rsidR="00BA70F9" w:rsidRPr="001D5D20" w:rsidRDefault="00BA70F9" w:rsidP="00BA70F9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14:paraId="27701A56" w14:textId="77777777" w:rsidR="00BA70F9" w:rsidRPr="001D5D20" w:rsidRDefault="00BA70F9" w:rsidP="00BA70F9">
      <w:pPr>
        <w:rPr>
          <w:sz w:val="20"/>
          <w:szCs w:val="20"/>
          <w:lang w:val="es-ES" w:eastAsia="es-ES"/>
        </w:rPr>
      </w:pPr>
    </w:p>
    <w:p w14:paraId="12AF214C" w14:textId="77777777" w:rsidR="00BA70F9" w:rsidRPr="00D575A1" w:rsidRDefault="00BA70F9" w:rsidP="00BA70F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639D2218" w14:textId="77777777" w:rsidR="00BA70F9" w:rsidRPr="001D5D20" w:rsidRDefault="00BA70F9" w:rsidP="00BA70F9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14:paraId="1E31E97C" w14:textId="77777777" w:rsidR="00BA70F9" w:rsidRPr="001D5D20" w:rsidRDefault="00BA70F9" w:rsidP="00BA70F9">
      <w:pPr>
        <w:jc w:val="both"/>
        <w:rPr>
          <w:szCs w:val="20"/>
          <w:lang w:val="pt-BR" w:eastAsia="es-ES"/>
        </w:rPr>
      </w:pPr>
    </w:p>
    <w:p w14:paraId="7BD6E9B3" w14:textId="77777777" w:rsidR="00BA70F9" w:rsidRDefault="00BA70F9" w:rsidP="00BA70F9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>
        <w:rPr>
          <w:b/>
          <w:bCs/>
          <w:szCs w:val="20"/>
          <w:lang w:val="es-AR" w:eastAsia="es-ES"/>
        </w:rPr>
        <w:t xml:space="preserve">Señorita Sabrina </w:t>
      </w:r>
      <w:proofErr w:type="spellStart"/>
      <w:r>
        <w:rPr>
          <w:b/>
          <w:bCs/>
          <w:szCs w:val="20"/>
          <w:lang w:val="es-AR" w:eastAsia="es-ES"/>
        </w:rPr>
        <w:t>Gianella</w:t>
      </w:r>
      <w:proofErr w:type="spellEnd"/>
      <w:r>
        <w:rPr>
          <w:b/>
          <w:bCs/>
          <w:szCs w:val="20"/>
          <w:lang w:val="es-AR" w:eastAsia="es-ES"/>
        </w:rPr>
        <w:t xml:space="preserve"> BRUGNIERE</w:t>
      </w:r>
      <w:r>
        <w:rPr>
          <w:b/>
          <w:bCs/>
          <w:szCs w:val="20"/>
          <w:lang w:val="es-ES_tradnl" w:eastAsia="es-ES"/>
        </w:rPr>
        <w:t xml:space="preserve"> (DNI: 43.739.913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>p</w:t>
      </w:r>
      <w:r>
        <w:rPr>
          <w:color w:val="000000"/>
          <w:szCs w:val="20"/>
          <w:lang w:val="es-AR" w:eastAsia="es-ES"/>
        </w:rPr>
        <w:t>ara cumplir funciones de Auxiliar</w:t>
      </w:r>
      <w:r w:rsidRPr="001D5D20">
        <w:rPr>
          <w:color w:val="000000"/>
          <w:szCs w:val="20"/>
          <w:lang w:val="es-AR" w:eastAsia="es-ES"/>
        </w:rPr>
        <w:t xml:space="preserve">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>, en el Departamento de Ciencias e Ingeniería de la Comput</w:t>
      </w:r>
      <w:r>
        <w:rPr>
          <w:color w:val="000000"/>
          <w:szCs w:val="20"/>
          <w:lang w:val="es-AR" w:eastAsia="es-ES"/>
        </w:rPr>
        <w:t>ación, a partir de la efectiva toma de posesión en el cargo y hasta el 18 de julio de 2025</w:t>
      </w:r>
      <w:r w:rsidRPr="001D5D20">
        <w:rPr>
          <w:color w:val="000000"/>
          <w:szCs w:val="20"/>
          <w:lang w:val="es-AR" w:eastAsia="es-ES"/>
        </w:rPr>
        <w:t>.</w:t>
      </w:r>
    </w:p>
    <w:p w14:paraId="7ED065F2" w14:textId="77777777" w:rsidR="00BA70F9" w:rsidRPr="006B3485" w:rsidRDefault="00BA70F9" w:rsidP="00BA70F9">
      <w:pPr>
        <w:tabs>
          <w:tab w:val="left" w:pos="5670"/>
        </w:tabs>
        <w:jc w:val="both"/>
        <w:rPr>
          <w:szCs w:val="20"/>
          <w:lang w:val="es-AR" w:eastAsia="es-ES"/>
        </w:rPr>
      </w:pPr>
    </w:p>
    <w:p w14:paraId="1BE3E0BD" w14:textId="77777777" w:rsidR="00BA70F9" w:rsidRPr="001D5D20" w:rsidRDefault="00BA70F9" w:rsidP="00BA70F9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14:paraId="103174D3" w14:textId="113A00DC" w:rsidR="00BA70F9" w:rsidRPr="001D5D20" w:rsidRDefault="002B74D7" w:rsidP="00BA70F9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>///CDCIC-091</w:t>
      </w:r>
      <w:bookmarkStart w:id="0" w:name="_GoBack"/>
      <w:bookmarkEnd w:id="0"/>
      <w:r w:rsidR="00BA70F9">
        <w:rPr>
          <w:b/>
          <w:szCs w:val="20"/>
          <w:lang w:val="es-ES_tradnl" w:eastAsia="es-ES"/>
        </w:rPr>
        <w:t>/25</w:t>
      </w:r>
    </w:p>
    <w:p w14:paraId="545B850A" w14:textId="77777777" w:rsidR="00BA70F9" w:rsidRPr="001D5D20" w:rsidRDefault="00BA70F9" w:rsidP="00BA70F9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14:paraId="560BA7EC" w14:textId="77777777" w:rsidR="00BA70F9" w:rsidRPr="001D5D20" w:rsidRDefault="00BA70F9" w:rsidP="00BA70F9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</w:t>
      </w:r>
      <w:r>
        <w:rPr>
          <w:szCs w:val="20"/>
          <w:lang w:val="es-ES_tradnl" w:eastAsia="es-ES"/>
        </w:rPr>
        <w:t>cargo de Ayudante de Docencia “B”.</w:t>
      </w:r>
    </w:p>
    <w:p w14:paraId="1835FA07" w14:textId="77777777" w:rsidR="00BA70F9" w:rsidRPr="001D5D20" w:rsidRDefault="00BA70F9" w:rsidP="00BA70F9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14:paraId="69C5AA98" w14:textId="77777777" w:rsidR="00BA70F9" w:rsidRPr="002F0719" w:rsidRDefault="00BA70F9" w:rsidP="00BA70F9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</w:t>
      </w:r>
      <w:r>
        <w:rPr>
          <w:lang w:val="es-AR" w:eastAsia="es-ES"/>
        </w:rPr>
        <w:t>gentes de la resolución CSU-979/24.</w:t>
      </w:r>
    </w:p>
    <w:p w14:paraId="5F2E7111" w14:textId="77777777" w:rsidR="00BA70F9" w:rsidRPr="002F0719" w:rsidRDefault="00BA70F9" w:rsidP="00BA70F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13B48FF1" w14:textId="77777777" w:rsidR="00BA70F9" w:rsidRPr="002F0719" w:rsidRDefault="00BA70F9" w:rsidP="00BA70F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14:paraId="1102C035" w14:textId="77777777" w:rsidR="00BA70F9" w:rsidRPr="00C83571" w:rsidRDefault="00BA70F9" w:rsidP="00BA70F9">
      <w:pPr>
        <w:rPr>
          <w:lang w:val="es-AR"/>
        </w:rPr>
      </w:pPr>
    </w:p>
    <w:p w14:paraId="319478D0" w14:textId="77777777" w:rsidR="00BA70F9" w:rsidRPr="00756A39" w:rsidRDefault="00BA70F9" w:rsidP="00BA70F9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4D3FD1" w14:textId="77777777" w:rsidR="00BC7081" w:rsidRDefault="00BC7081">
      <w:r>
        <w:separator/>
      </w:r>
    </w:p>
  </w:endnote>
  <w:endnote w:type="continuationSeparator" w:id="0">
    <w:p w14:paraId="42EFF2D9" w14:textId="77777777" w:rsidR="00BC7081" w:rsidRDefault="00BC70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7C23A9" w14:textId="77777777" w:rsidR="00BC7081" w:rsidRDefault="00BC7081">
      <w:r>
        <w:separator/>
      </w:r>
    </w:p>
  </w:footnote>
  <w:footnote w:type="continuationSeparator" w:id="0">
    <w:p w14:paraId="648B8577" w14:textId="77777777" w:rsidR="00BC7081" w:rsidRDefault="00BC70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B74D7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A70F9"/>
    <w:rsid w:val="00BB3EE7"/>
    <w:rsid w:val="00BC0CE1"/>
    <w:rsid w:val="00BC7081"/>
    <w:rsid w:val="00BD5D22"/>
    <w:rsid w:val="00BD70FC"/>
    <w:rsid w:val="00BF0171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6</Words>
  <Characters>1794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4-21T14:33:00Z</dcterms:created>
  <dcterms:modified xsi:type="dcterms:W3CDTF">2025-04-21T15:28:00Z</dcterms:modified>
</cp:coreProperties>
</file>